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879" w:rsidRPr="00E31879" w:rsidRDefault="00E31879" w:rsidP="00E31879">
      <w:pPr>
        <w:shd w:val="clear" w:color="auto" w:fill="FFFFFF"/>
        <w:spacing w:after="240" w:line="240" w:lineRule="auto"/>
        <w:ind w:left="5790" w:right="480"/>
        <w:outlineLvl w:val="0"/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</w:pPr>
      <w:r w:rsidRPr="00E31879"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  <w:t>Longest Common Subsequence</w:t>
      </w:r>
    </w:p>
    <w:p w:rsidR="00E31879" w:rsidRPr="00E31879" w:rsidRDefault="00E31879" w:rsidP="00E31879">
      <w:pPr>
        <w:shd w:val="clear" w:color="auto" w:fill="FFFFFF"/>
        <w:spacing w:after="0" w:line="480" w:lineRule="auto"/>
        <w:rPr>
          <w:rFonts w:ascii="Verdana" w:eastAsia="Times New Roman" w:hAnsi="Verdana" w:cs="Times New Roman"/>
          <w:b/>
          <w:bCs/>
          <w:caps/>
          <w:spacing w:val="38"/>
          <w:sz w:val="21"/>
          <w:szCs w:val="21"/>
        </w:rPr>
      </w:pPr>
      <w:r w:rsidRPr="00E31879">
        <w:rPr>
          <w:rFonts w:ascii="Verdana" w:eastAsia="Times New Roman" w:hAnsi="Verdana" w:cs="Arial"/>
          <w:b/>
          <w:bCs/>
          <w:caps/>
          <w:color w:val="000000"/>
          <w:spacing w:val="38"/>
          <w:sz w:val="21"/>
          <w:szCs w:val="21"/>
        </w:rPr>
        <w:t>WE'LL COVER THE FOLLOWING</w:t>
      </w:r>
    </w:p>
    <w:p w:rsidR="00E31879" w:rsidRPr="00E31879" w:rsidRDefault="00E31879" w:rsidP="00E31879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Times New Roman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7" w:anchor="problem-statement" w:history="1">
        <w:r w:rsidRPr="00E3187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Problem Statement</w:t>
        </w:r>
      </w:hyperlink>
    </w:p>
    <w:p w:rsidR="00E31879" w:rsidRPr="00E31879" w:rsidRDefault="00E31879" w:rsidP="00E31879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8" w:anchor="basic-solution" w:history="1">
        <w:r w:rsidRPr="00E3187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asic Solution</w:t>
        </w:r>
      </w:hyperlink>
    </w:p>
    <w:p w:rsidR="00E31879" w:rsidRPr="00E31879" w:rsidRDefault="00E31879" w:rsidP="00E31879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9" w:anchor="top-down-dynamic-programming-with-memoization" w:history="1">
        <w:r w:rsidRPr="00E3187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 xml:space="preserve">Top-down Dynamic Programming with </w:t>
        </w:r>
        <w:proofErr w:type="spellStart"/>
        <w:r w:rsidRPr="00E3187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Memoization</w:t>
        </w:r>
        <w:proofErr w:type="spellEnd"/>
      </w:hyperlink>
    </w:p>
    <w:p w:rsidR="00E31879" w:rsidRPr="00E31879" w:rsidRDefault="00E31879" w:rsidP="00E31879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0" w:anchor="bottom-up-dynamic-programming" w:history="1">
        <w:r w:rsidRPr="00E3187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ottom-up Dynamic Programming</w:t>
        </w:r>
      </w:hyperlink>
    </w:p>
    <w:p w:rsidR="00E31879" w:rsidRPr="00E31879" w:rsidRDefault="00E31879" w:rsidP="00E31879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E31879" w:rsidRPr="00E31879" w:rsidRDefault="00E31879" w:rsidP="00E31879">
      <w:pPr>
        <w:numPr>
          <w:ilvl w:val="2"/>
          <w:numId w:val="1"/>
        </w:numPr>
        <w:shd w:val="clear" w:color="auto" w:fill="FFFFFF"/>
        <w:spacing w:before="100" w:beforeAutospacing="1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1" w:anchor="challenge" w:history="1">
        <w:r w:rsidRPr="00E31879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Challenge</w:t>
        </w:r>
      </w:hyperlink>
    </w:p>
    <w:p w:rsidR="00E31879" w:rsidRPr="00E31879" w:rsidRDefault="00E31879" w:rsidP="00E31879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Problem Statement </w:t>
      </w:r>
      <w:hyperlink r:id="rId12" w:anchor="problem-statement" w:history="1">
        <w:r w:rsidRPr="00E3187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Given two strings ‘s1’ and ‘s2’, find the length of the longest subsequence which is common in both the strings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A </w:t>
      </w:r>
      <w:hyperlink r:id="rId13" w:tgtFrame="_blank" w:history="1">
        <w:r w:rsidRPr="00E31879">
          <w:rPr>
            <w:rFonts w:ascii="Georgia" w:eastAsia="Times New Roman" w:hAnsi="Georgia" w:cs="Arial"/>
            <w:color w:val="5553FF"/>
            <w:sz w:val="27"/>
            <w:szCs w:val="27"/>
            <w:u w:val="single"/>
          </w:rPr>
          <w:t>subsequence</w:t>
        </w:r>
      </w:hyperlink>
      <w:r w:rsidRPr="00E31879">
        <w:rPr>
          <w:rFonts w:ascii="Georgia" w:eastAsia="Times New Roman" w:hAnsi="Georgia" w:cs="Arial"/>
          <w:color w:val="3D3D4E"/>
          <w:sz w:val="27"/>
          <w:szCs w:val="27"/>
        </w:rPr>
        <w:t> is a sequence that can be derived from another sequence by deleting some or no elements without changing the order of the remaining elements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1:</w:t>
      </w:r>
    </w:p>
    <w:p w:rsidR="00E31879" w:rsidRPr="00E31879" w:rsidRDefault="00E31879" w:rsidP="00E3187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s1 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proofErr w:type="spellStart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abdca</w:t>
      </w:r>
      <w:proofErr w:type="spellEnd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r w:rsidRPr="00E3187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      s2 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proofErr w:type="spellStart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cbda</w:t>
      </w:r>
      <w:proofErr w:type="spellEnd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r w:rsidRPr="00E3187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E3187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longest common subsequence is </w:t>
      </w:r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proofErr w:type="spellStart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bda</w:t>
      </w:r>
      <w:proofErr w:type="spellEnd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2:</w:t>
      </w:r>
    </w:p>
    <w:p w:rsidR="00E31879" w:rsidRPr="00E31879" w:rsidRDefault="00E31879" w:rsidP="00E3187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lastRenderedPageBreak/>
        <w:t>Input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s1 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passport"</w:t>
      </w:r>
      <w:r w:rsidRPr="00E3187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      s2 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proofErr w:type="spellStart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ppsspt</w:t>
      </w:r>
      <w:proofErr w:type="spellEnd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r w:rsidRPr="00E3187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E31879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E31879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E31879">
        <w:rPr>
          <w:rFonts w:ascii="Consolas" w:eastAsia="Times New Roman" w:hAnsi="Consolas" w:cs="Courier New"/>
          <w:color w:val="D4D4D4"/>
          <w:sz w:val="20"/>
          <w:szCs w:val="20"/>
        </w:rPr>
        <w:t> longest common subsequence is </w:t>
      </w:r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proofErr w:type="spellStart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psspt</w:t>
      </w:r>
      <w:proofErr w:type="spellEnd"/>
      <w:r w:rsidRPr="00E31879">
        <w:rPr>
          <w:rFonts w:ascii="Consolas" w:eastAsia="Times New Roman" w:hAnsi="Consolas" w:cs="Courier New"/>
          <w:color w:val="CE9178"/>
          <w:sz w:val="20"/>
          <w:szCs w:val="20"/>
        </w:rPr>
        <w:t>"</w:t>
      </w:r>
      <w:r w:rsidRPr="00E31879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E31879" w:rsidRPr="00E31879" w:rsidRDefault="00E31879" w:rsidP="00E31879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asic Solution </w:t>
      </w:r>
      <w:hyperlink r:id="rId14" w:anchor="basic-solution" w:history="1">
        <w:r w:rsidRPr="00E3187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A basic brute-force solution could be to try all subsequences of ‘s1’ and ‘s2’ to find the longest one. We can match both the strings one character at a time. So for every index ‘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i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>’ in ‘s1’ and ‘j’ in ‘s2’ we must choose between:</w:t>
      </w:r>
    </w:p>
    <w:p w:rsidR="00E31879" w:rsidRPr="00E31879" w:rsidRDefault="00E31879" w:rsidP="00E31879">
      <w:pPr>
        <w:numPr>
          <w:ilvl w:val="0"/>
          <w:numId w:val="2"/>
        </w:numPr>
        <w:shd w:val="clear" w:color="auto" w:fill="FFFFFF"/>
        <w:spacing w:before="100" w:beforeAutospacing="1" w:after="75" w:line="240" w:lineRule="auto"/>
        <w:ind w:left="6570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If the character </w:t>
      </w:r>
      <w:proofErr w:type="gramStart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1[</w:t>
      </w:r>
      <w:proofErr w:type="spellStart"/>
      <w:proofErr w:type="gram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</w:t>
      </w:r>
      <w:proofErr w:type="spell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matches </w:t>
      </w:r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2[j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, we can recursively match for the remaining lengths.</w:t>
      </w:r>
    </w:p>
    <w:p w:rsidR="00E31879" w:rsidRPr="00E31879" w:rsidRDefault="00E31879" w:rsidP="00E31879">
      <w:pPr>
        <w:numPr>
          <w:ilvl w:val="0"/>
          <w:numId w:val="2"/>
        </w:numPr>
        <w:shd w:val="clear" w:color="auto" w:fill="FFFFFF"/>
        <w:spacing w:before="100" w:beforeAutospacing="1" w:after="75" w:line="240" w:lineRule="auto"/>
        <w:ind w:left="6570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If the character </w:t>
      </w:r>
      <w:proofErr w:type="gramStart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1[</w:t>
      </w:r>
      <w:proofErr w:type="spellStart"/>
      <w:proofErr w:type="gram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</w:t>
      </w:r>
      <w:proofErr w:type="spell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does not match </w:t>
      </w:r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2[j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, we will start two new recursive calls by skipping one character separately from each string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Here is the code:</w:t>
      </w:r>
    </w:p>
    <w:p w:rsidR="00E31879" w:rsidRPr="00E31879" w:rsidRDefault="00E31879" w:rsidP="00E3187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5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E31879" w:rsidRPr="00E31879" w:rsidRDefault="00E31879" w:rsidP="00E3187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6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E31879" w:rsidRPr="00E31879" w:rsidRDefault="00E31879" w:rsidP="00E3187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7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E31879" w:rsidRPr="00E31879" w:rsidRDefault="00E31879" w:rsidP="00E31879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8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LCS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findLCSLengthRecursive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||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)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c1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c2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c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args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LCS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abdca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cbda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passport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ppsspt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0" type="#_x0000_t75" style="width:145pt;height:59pt" o:ole="">
            <v:imagedata r:id="rId19" o:title=""/>
          </v:shape>
          <w:control r:id="rId20" w:name="DefaultOcxName" w:shapeid="_x0000_i1060"/>
        </w:objec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9" type="#_x0000_t75" style="width:1in;height:18pt" o:ole="">
            <v:imagedata r:id="rId21" o:title=""/>
          </v:shape>
          <w:control r:id="rId22" w:name="DefaultOcxName1" w:shapeid="_x0000_i1059"/>
        </w:objec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E31879" w:rsidRPr="00E31879" w:rsidRDefault="00E31879" w:rsidP="00E31879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The time complexity of the above algorithm is exponential </w:t>
      </w:r>
      <w:proofErr w:type="gramStart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</w:t>
      </w:r>
      <w:proofErr w:type="gramEnd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2^{</w:t>
      </w:r>
      <w:proofErr w:type="spellStart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m+n</w:t>
      </w:r>
      <w:proofErr w:type="spellEnd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})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(2</w:t>
      </w:r>
      <w:r w:rsidRPr="00E31879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proofErr w:type="spellStart"/>
      <w:r w:rsidRPr="00E31879">
        <w:rPr>
          <w:rFonts w:ascii="KaTeX_Math" w:eastAsia="Times New Roman" w:hAnsi="KaTeX_Math" w:cs="Arial"/>
          <w:i/>
          <w:iCs/>
          <w:color w:val="3D3D4E"/>
          <w:sz w:val="23"/>
          <w:szCs w:val="23"/>
        </w:rPr>
        <w:t>m</w:t>
      </w:r>
      <w:r w:rsidRPr="00E31879">
        <w:rPr>
          <w:rFonts w:ascii="KaTeX_Main" w:eastAsia="Times New Roman" w:hAnsi="KaTeX_Main" w:cs="Arial"/>
          <w:color w:val="3D3D4E"/>
          <w:sz w:val="23"/>
          <w:szCs w:val="23"/>
        </w:rPr>
        <w:t>+</w:t>
      </w:r>
      <w:r w:rsidRPr="00E31879">
        <w:rPr>
          <w:rFonts w:ascii="KaTeX_Math" w:eastAsia="Times New Roman" w:hAnsi="KaTeX_Math" w:cs="Arial"/>
          <w:i/>
          <w:iCs/>
          <w:color w:val="3D3D4E"/>
          <w:sz w:val="23"/>
          <w:szCs w:val="23"/>
        </w:rPr>
        <w:t>n</w:t>
      </w:r>
      <w:proofErr w:type="spellEnd"/>
      <w:r w:rsidRPr="00E31879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​)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, where ‘m’ and ‘n’ are the lengths of the two input strings. The space complexity is </w:t>
      </w:r>
      <w:proofErr w:type="gramStart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</w:t>
      </w:r>
      <w:proofErr w:type="spellStart"/>
      <w:proofErr w:type="gramEnd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n+m</w:t>
      </w:r>
      <w:proofErr w:type="spellEnd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)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proofErr w:type="spellStart"/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+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m</w:t>
      </w:r>
      <w:proofErr w:type="spellEnd"/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which is used to store the recursion stack.</w:t>
      </w:r>
    </w:p>
    <w:p w:rsidR="00E31879" w:rsidRPr="00E31879" w:rsidRDefault="00E31879" w:rsidP="00E31879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 xml:space="preserve">Top-down Dynamic Programming with </w:t>
      </w:r>
      <w:proofErr w:type="spellStart"/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Memoization</w:t>
      </w:r>
      <w:proofErr w:type="spellEnd"/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 </w:t>
      </w:r>
      <w:hyperlink r:id="rId23" w:anchor="top-down-dynamic-programming-with-memoization" w:history="1">
        <w:r w:rsidRPr="00E3187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 xml:space="preserve">We can use an array to store the already solved 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subproblems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>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 xml:space="preserve">The two changing values to our recursive function are the two indexes, i1 and i2. Therefore, we can store the results of all the 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subproblems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 xml:space="preserve"> in a two-dimensional array. (Another alternative could be to use a hash-table whose key would be a string (i1 + “|” + i2))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Here is the code:</w:t>
      </w:r>
    </w:p>
    <w:p w:rsidR="00E31879" w:rsidRPr="00E31879" w:rsidRDefault="00E31879" w:rsidP="00E31879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4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E31879" w:rsidRPr="00E31879" w:rsidRDefault="00E31879" w:rsidP="00E31879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5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E31879" w:rsidRPr="00E31879" w:rsidRDefault="00E31879" w:rsidP="00E31879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6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E31879" w:rsidRPr="00E31879" w:rsidRDefault="00E31879" w:rsidP="00E31879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7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LCS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ntege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ntege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]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rivate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findLCSLengthRecursive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ntege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]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||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)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null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findLCSLengthRecursive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else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c1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c2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Recursive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1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c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args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LCS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abdca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cbda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passport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ppsspt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8" type="#_x0000_t75" style="width:145pt;height:59pt" o:ole="">
            <v:imagedata r:id="rId19" o:title=""/>
          </v:shape>
          <w:control r:id="rId28" w:name="DefaultOcxName2" w:shapeid="_x0000_i1058"/>
        </w:objec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7" type="#_x0000_t75" style="width:1in;height:18pt" o:ole="">
            <v:imagedata r:id="rId21" o:title=""/>
          </v:shape>
          <w:control r:id="rId29" w:name="DefaultOcxName3" w:shapeid="_x0000_i1057"/>
        </w:objec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E31879" w:rsidRPr="00E31879" w:rsidRDefault="00E31879" w:rsidP="00E31879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ottom-up Dynamic Programming </w:t>
      </w:r>
      <w:hyperlink r:id="rId30" w:anchor="bottom-up-dynamic-programming" w:history="1">
        <w:r w:rsidRPr="00E3187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Since we want to match all the subsequences of the given two strings, we can use a two-dimensional array to store our results. The lengths of the two strings will define the size of the array’s two dimensions. So for every index ‘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i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>’ in string ‘s1’ and ‘j’ in string ‘s2’, we will choose one of the following two options:</w:t>
      </w:r>
    </w:p>
    <w:p w:rsidR="00E31879" w:rsidRPr="00E31879" w:rsidRDefault="00E31879" w:rsidP="00E31879">
      <w:pPr>
        <w:numPr>
          <w:ilvl w:val="0"/>
          <w:numId w:val="5"/>
        </w:numPr>
        <w:shd w:val="clear" w:color="auto" w:fill="FFFFFF"/>
        <w:spacing w:before="100" w:beforeAutospacing="1" w:after="75" w:line="240" w:lineRule="auto"/>
        <w:ind w:left="6570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If the character </w:t>
      </w:r>
      <w:proofErr w:type="gramStart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1[</w:t>
      </w:r>
      <w:proofErr w:type="spellStart"/>
      <w:proofErr w:type="gram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</w:t>
      </w:r>
      <w:proofErr w:type="spell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matches </w:t>
      </w:r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2[j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, the length of the common subsequence would be one plus the length of the common subsequence till the </w:t>
      </w:r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-1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and </w:t>
      </w:r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j-1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indexes in the two respective strings.</w:t>
      </w:r>
    </w:p>
    <w:p w:rsidR="00E31879" w:rsidRPr="00E31879" w:rsidRDefault="00E31879" w:rsidP="00E31879">
      <w:pPr>
        <w:numPr>
          <w:ilvl w:val="0"/>
          <w:numId w:val="5"/>
        </w:numPr>
        <w:shd w:val="clear" w:color="auto" w:fill="FFFFFF"/>
        <w:spacing w:before="100" w:beforeAutospacing="1" w:after="75" w:line="240" w:lineRule="auto"/>
        <w:ind w:left="6570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If the character </w:t>
      </w:r>
      <w:proofErr w:type="gramStart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1[</w:t>
      </w:r>
      <w:proofErr w:type="spellStart"/>
      <w:proofErr w:type="gram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i</w:t>
      </w:r>
      <w:proofErr w:type="spell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does not match </w:t>
      </w:r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s2[j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 xml:space="preserve">, we will take the longest subsequence by either skipping 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ith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 xml:space="preserve"> or 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jth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 xml:space="preserve"> character from the respective strings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So our recursive formula would be: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else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max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)</w: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6" type="#_x0000_t75" style="width:145pt;height:59pt" o:ole="">
            <v:imagedata r:id="rId19" o:title=""/>
          </v:shape>
          <w:control r:id="rId31" w:name="DefaultOcxName4" w:shapeid="_x0000_i1056"/>
        </w:objec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5" type="#_x0000_t75" style="width:1in;height:18pt" o:ole="">
            <v:imagedata r:id="rId21" o:title=""/>
          </v:shape>
          <w:control r:id="rId32" w:name="DefaultOcxName5" w:shapeid="_x0000_i1055"/>
        </w:object>
      </w:r>
    </w:p>
    <w:p w:rsidR="00E31879" w:rsidRPr="00E31879" w:rsidRDefault="00E31879" w:rsidP="00E31879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Let’s draw this visually for “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abcda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>” and “</w:t>
      </w:r>
      <w:proofErr w:type="spellStart"/>
      <w:r w:rsidRPr="00E31879">
        <w:rPr>
          <w:rFonts w:ascii="Georgia" w:eastAsia="Times New Roman" w:hAnsi="Georgia" w:cs="Arial"/>
          <w:color w:val="3D3D4E"/>
          <w:sz w:val="27"/>
          <w:szCs w:val="27"/>
        </w:rPr>
        <w:t>cbda</w:t>
      </w:r>
      <w:proofErr w:type="spellEnd"/>
      <w:r w:rsidRPr="00E31879">
        <w:rPr>
          <w:rFonts w:ascii="Georgia" w:eastAsia="Times New Roman" w:hAnsi="Georgia" w:cs="Arial"/>
          <w:color w:val="3D3D4E"/>
          <w:sz w:val="27"/>
          <w:szCs w:val="27"/>
        </w:rPr>
        <w:t>”. Starting with a subsequence of zero lengths, if any string has zero length then the common subsequence will be of zero length:</w:t>
      </w:r>
    </w:p>
    <w:p w:rsidR="00E31879" w:rsidRDefault="00E31879" w:rsidP="00E31879">
      <w:pPr>
        <w:shd w:val="clear" w:color="auto" w:fill="FFFFFF"/>
        <w:spacing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bookmarkStart w:id="0" w:name="_GoBack"/>
      <w:r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pict>
          <v:shape id="_x0000_i1061" type="#_x0000_t75" style="width:467.5pt;height:184pt">
            <v:imagedata r:id="rId33" o:title="bottom_up_table"/>
          </v:shape>
        </w:pict>
      </w:r>
      <w:bookmarkEnd w:id="0"/>
    </w:p>
    <w:p w:rsidR="00E31879" w:rsidRPr="00E31879" w:rsidRDefault="00E31879" w:rsidP="00E31879">
      <w:pPr>
        <w:shd w:val="clear" w:color="auto" w:fill="FFFFFF"/>
        <w:spacing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</w:p>
    <w:p w:rsidR="00E31879" w:rsidRPr="00E31879" w:rsidRDefault="00E31879" w:rsidP="00E31879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From the above visualization, we can clearly see that the longest common subsequence is of length ‘3’ – as shown by </w:t>
      </w:r>
      <w:proofErr w:type="spellStart"/>
      <w:proofErr w:type="gramStart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dp</w:t>
      </w:r>
      <w:proofErr w:type="spell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[</w:t>
      </w:r>
      <w:proofErr w:type="gramEnd"/>
      <w:r w:rsidRPr="00E31879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4][5]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.</w:t>
      </w:r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Here is the code for our bottom-up dynamic programming approach:</w:t>
      </w:r>
    </w:p>
    <w:p w:rsidR="00E31879" w:rsidRPr="00E31879" w:rsidRDefault="00E31879" w:rsidP="00E31879">
      <w:pPr>
        <w:numPr>
          <w:ilvl w:val="0"/>
          <w:numId w:val="6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4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E31879" w:rsidRPr="00E31879" w:rsidRDefault="00E31879" w:rsidP="00E31879">
      <w:pPr>
        <w:numPr>
          <w:ilvl w:val="0"/>
          <w:numId w:val="6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5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E31879" w:rsidRPr="00E31879" w:rsidRDefault="00E31879" w:rsidP="00E31879">
      <w:pPr>
        <w:numPr>
          <w:ilvl w:val="0"/>
          <w:numId w:val="6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6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E31879" w:rsidRPr="00E31879" w:rsidRDefault="00E31879" w:rsidP="00E31879">
      <w:pPr>
        <w:numPr>
          <w:ilvl w:val="0"/>
          <w:numId w:val="6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7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LCS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]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j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+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else</w:t>
      </w:r>
      <w:proofErr w:type="gramEnd"/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args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LCS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abdca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cbda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ystem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cs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passport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proofErr w:type="spellStart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ppsspt</w:t>
      </w:r>
      <w:proofErr w:type="spellEnd"/>
      <w:r w:rsidRPr="00E31879">
        <w:rPr>
          <w:rFonts w:ascii="Consolas" w:eastAsia="Times New Roman" w:hAnsi="Consolas" w:cs="Segoe UI"/>
          <w:color w:val="CE9178"/>
          <w:sz w:val="21"/>
          <w:szCs w:val="21"/>
        </w:rPr>
        <w:t>"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4" type="#_x0000_t75" style="width:145pt;height:59pt" o:ole="">
            <v:imagedata r:id="rId19" o:title=""/>
          </v:shape>
          <w:control r:id="rId38" w:name="DefaultOcxName6" w:shapeid="_x0000_i1054"/>
        </w:objec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3" type="#_x0000_t75" style="width:1in;height:18pt" o:ole="">
            <v:imagedata r:id="rId21" o:title=""/>
          </v:shape>
          <w:control r:id="rId39" w:name="DefaultOcxName7" w:shapeid="_x0000_i1053"/>
        </w:objec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E31879" w:rsidRPr="00E31879" w:rsidRDefault="00E31879" w:rsidP="00E31879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The time and space complexity of the above algorithm is </w:t>
      </w:r>
      <w:proofErr w:type="gramStart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</w:t>
      </w:r>
      <w:proofErr w:type="gramEnd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m*n)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proofErr w:type="spellStart"/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m</w:t>
      </w:r>
      <w:r w:rsidRPr="00E31879">
        <w:rPr>
          <w:rFonts w:ascii="Cambria Math" w:eastAsia="Times New Roman" w:hAnsi="Cambria Math" w:cs="Cambria Math"/>
          <w:color w:val="3D3D4E"/>
          <w:sz w:val="33"/>
          <w:szCs w:val="33"/>
        </w:rPr>
        <w:t>∗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proofErr w:type="spellEnd"/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, where ‘m’ and ‘n’ are the lengths of the two input strings.</w:t>
      </w:r>
    </w:p>
    <w:p w:rsidR="00E31879" w:rsidRPr="00E31879" w:rsidRDefault="00E31879" w:rsidP="00E31879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E31879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Challenge </w:t>
      </w:r>
      <w:hyperlink r:id="rId40" w:anchor="challenge" w:history="1">
        <w:r w:rsidRPr="00E31879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E31879" w:rsidRPr="00E31879" w:rsidRDefault="00E31879" w:rsidP="00E31879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E31879">
        <w:rPr>
          <w:rFonts w:ascii="Georgia" w:eastAsia="Times New Roman" w:hAnsi="Georgia" w:cs="Arial"/>
          <w:color w:val="3D3D4E"/>
          <w:sz w:val="27"/>
          <w:szCs w:val="27"/>
        </w:rPr>
        <w:t>Can we further improve our bottom-up DP solution? Can you find an algorithm that has </w:t>
      </w:r>
      <w:proofErr w:type="gramStart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</w:t>
      </w:r>
      <w:proofErr w:type="gramEnd"/>
      <w:r w:rsidRPr="00E31879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n)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E31879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E31879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E31879">
        <w:rPr>
          <w:rFonts w:ascii="Georgia" w:eastAsia="Times New Roman" w:hAnsi="Georgia" w:cs="Arial"/>
          <w:color w:val="3D3D4E"/>
          <w:sz w:val="27"/>
          <w:szCs w:val="27"/>
        </w:rPr>
        <w:t> space complexity?</w:t>
      </w:r>
    </w:p>
    <w:p w:rsidR="00E31879" w:rsidRPr="00E31879" w:rsidRDefault="00E31879" w:rsidP="00E3187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Show Hint</w:t>
      </w:r>
    </w:p>
    <w:p w:rsidR="00E31879" w:rsidRPr="00E31879" w:rsidRDefault="00E31879" w:rsidP="00E31879">
      <w:pPr>
        <w:numPr>
          <w:ilvl w:val="0"/>
          <w:numId w:val="7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41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E31879" w:rsidRPr="00E31879" w:rsidRDefault="00E31879" w:rsidP="00E31879">
      <w:pPr>
        <w:numPr>
          <w:ilvl w:val="0"/>
          <w:numId w:val="7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42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E31879" w:rsidRPr="00E31879" w:rsidRDefault="00E31879" w:rsidP="00E31879">
      <w:pPr>
        <w:numPr>
          <w:ilvl w:val="0"/>
          <w:numId w:val="7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43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E31879" w:rsidRPr="00E31879" w:rsidRDefault="00E31879" w:rsidP="00E31879">
      <w:pPr>
        <w:numPr>
          <w:ilvl w:val="0"/>
          <w:numId w:val="7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44" w:history="1">
        <w:r w:rsidRPr="00E31879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LCS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E31879">
        <w:rPr>
          <w:rFonts w:ascii="Consolas" w:eastAsia="Times New Roman" w:hAnsi="Consolas" w:cs="Segoe UI"/>
          <w:color w:val="608B4E"/>
          <w:sz w:val="21"/>
          <w:szCs w:val="21"/>
        </w:rPr>
        <w:t>//TODO: Write - Your - Code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2" type="#_x0000_t75" style="width:145pt;height:59pt" o:ole="">
            <v:imagedata r:id="rId19" o:title=""/>
          </v:shape>
          <w:control r:id="rId45" w:name="DefaultOcxName8" w:shapeid="_x0000_i1052"/>
        </w:objec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1" type="#_x0000_t75" style="width:1in;height:18pt" o:ole="">
            <v:imagedata r:id="rId21" o:title=""/>
          </v:shape>
          <w:control r:id="rId46" w:name="DefaultOcxName9" w:shapeid="_x0000_i1051"/>
        </w:objec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TESTHIDE SOLUTION</w:t>
      </w:r>
    </w:p>
    <w:p w:rsidR="00E31879" w:rsidRPr="00E31879" w:rsidRDefault="00E31879" w:rsidP="00E31879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E31879" w:rsidRPr="00E31879" w:rsidRDefault="00E31879" w:rsidP="00E31879">
      <w:pPr>
        <w:shd w:val="clear" w:color="auto" w:fill="FFFFFF"/>
        <w:spacing w:line="240" w:lineRule="auto"/>
        <w:rPr>
          <w:rFonts w:ascii="Nunito Sans" w:eastAsia="Times New Roman" w:hAnsi="Nunito Sans" w:cs="Courier New"/>
          <w:color w:val="000000"/>
          <w:spacing w:val="2"/>
          <w:sz w:val="21"/>
          <w:szCs w:val="21"/>
          <w:shd w:val="clear" w:color="auto" w:fill="F5F5F5"/>
        </w:rPr>
      </w:pPr>
      <w:r w:rsidRPr="00E31879">
        <w:rPr>
          <w:rFonts w:ascii="Nunito Sans" w:eastAsia="Times New Roman" w:hAnsi="Nunito Sans" w:cs="Courier New"/>
          <w:color w:val="000000"/>
          <w:spacing w:val="2"/>
          <w:sz w:val="21"/>
          <w:szCs w:val="21"/>
          <w:shd w:val="clear" w:color="auto" w:fill="F5F5F5"/>
        </w:rPr>
        <w:t>Solution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E31879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LCS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findLCS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tring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tring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+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proofErr w:type="gramEnd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proofErr w:type="spell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j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leng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+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s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s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charAt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)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%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%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else</w:t>
      </w:r>
      <w:proofErr w:type="gramEnd"/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 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%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(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)%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%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proofErr w:type="spellStart"/>
      <w:proofErr w:type="gram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th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%</w:t>
      </w:r>
      <w:r w:rsidRPr="00E31879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[</w:t>
      </w: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j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])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proofErr w:type="gramStart"/>
      <w:r w:rsidRPr="00E31879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proofErr w:type="gramEnd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proofErr w:type="spellStart"/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maxLength</w:t>
      </w:r>
      <w:proofErr w:type="spellEnd"/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E31879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50" type="#_x0000_t75" style="width:145pt;height:59pt" o:ole="">
            <v:imagedata r:id="rId19" o:title=""/>
          </v:shape>
          <w:control r:id="rId47" w:name="DefaultOcxName10" w:shapeid="_x0000_i1050"/>
        </w:object>
      </w:r>
    </w:p>
    <w:p w:rsidR="00E31879" w:rsidRPr="00E31879" w:rsidRDefault="00E31879" w:rsidP="00E31879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E31879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9" type="#_x0000_t75" style="width:1in;height:18pt" o:ole="">
            <v:imagedata r:id="rId21" o:title=""/>
          </v:shape>
          <w:control r:id="rId48" w:name="DefaultOcxName11" w:shapeid="_x0000_i1049"/>
        </w:object>
      </w:r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F8F99"/>
          <w:sz w:val="21"/>
          <w:szCs w:val="21"/>
        </w:rPr>
      </w:pPr>
      <w:r w:rsidRPr="00E31879">
        <w:rPr>
          <w:rFonts w:ascii="Nunito Sans" w:eastAsia="Times New Roman" w:hAnsi="Nunito Sans" w:cs="Arial"/>
          <w:b/>
          <w:bCs/>
          <w:caps/>
          <w:color w:val="8F8F99"/>
          <w:spacing w:val="5"/>
          <w:sz w:val="21"/>
          <w:szCs w:val="21"/>
        </w:rPr>
        <w:t>MARK AS COMPLETED</w:t>
      </w:r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49" w:history="1">
        <w:r w:rsidRPr="00E31879">
          <w:rPr>
            <w:rFonts w:ascii="Nunito Sans" w:eastAsia="Times New Roman" w:hAnsi="Nunito Sans" w:cs="Arial"/>
            <w:b/>
            <w:bCs/>
            <w:color w:val="8F8F99"/>
            <w:spacing w:val="8"/>
            <w:sz w:val="21"/>
            <w:szCs w:val="21"/>
            <w:bdr w:val="single" w:sz="6" w:space="8" w:color="8F8F99" w:frame="1"/>
            <w:shd w:val="clear" w:color="auto" w:fill="FFFFFF"/>
          </w:rPr>
          <w:t>←    Back</w:t>
        </w:r>
      </w:hyperlink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E31879">
        <w:rPr>
          <w:rFonts w:ascii="Arial" w:eastAsia="Times New Roman" w:hAnsi="Arial" w:cs="Arial"/>
          <w:color w:val="6B6A78"/>
          <w:sz w:val="21"/>
          <w:szCs w:val="21"/>
        </w:rPr>
        <w:t>Longest Common Substring</w:t>
      </w:r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50" w:history="1">
        <w:r w:rsidRPr="00E31879">
          <w:rPr>
            <w:rFonts w:ascii="Nunito Sans" w:eastAsia="Times New Roman" w:hAnsi="Nunito Sans" w:cs="Arial"/>
            <w:b/>
            <w:bCs/>
            <w:color w:val="FFFFFF"/>
            <w:spacing w:val="8"/>
            <w:sz w:val="21"/>
            <w:szCs w:val="21"/>
            <w:bdr w:val="single" w:sz="6" w:space="12" w:color="208705" w:frame="1"/>
            <w:shd w:val="clear" w:color="auto" w:fill="208705"/>
          </w:rPr>
          <w:t>Next    →</w:t>
        </w:r>
      </w:hyperlink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E31879">
        <w:rPr>
          <w:rFonts w:ascii="Arial" w:eastAsia="Times New Roman" w:hAnsi="Arial" w:cs="Arial"/>
          <w:color w:val="6B6A78"/>
          <w:sz w:val="21"/>
          <w:szCs w:val="21"/>
        </w:rPr>
        <w:t>Minimum Deletions &amp; Insertions to Transform a String into another</w:t>
      </w:r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E31879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tuck? Get help on   </w:t>
      </w:r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51" w:tgtFrame="_blank" w:history="1">
        <w:r w:rsidRPr="00E31879">
          <w:rPr>
            <w:rFonts w:ascii="Nunito Sans" w:eastAsia="Times New Roman" w:hAnsi="Nunito Sans" w:cs="Arial"/>
            <w:b/>
            <w:bCs/>
            <w:caps/>
            <w:color w:val="FFFFFF"/>
            <w:spacing w:val="38"/>
            <w:sz w:val="21"/>
            <w:szCs w:val="21"/>
            <w:bdr w:val="single" w:sz="6" w:space="2" w:color="auto" w:frame="1"/>
            <w:shd w:val="clear" w:color="auto" w:fill="5553FF"/>
          </w:rPr>
          <w:t>DISCUSS</w:t>
        </w:r>
      </w:hyperlink>
    </w:p>
    <w:p w:rsidR="00E31879" w:rsidRPr="00E31879" w:rsidRDefault="00E31879" w:rsidP="00E31879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E31879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end feedback</w:t>
      </w:r>
    </w:p>
    <w:p w:rsidR="00E31879" w:rsidRPr="00E31879" w:rsidRDefault="00E31879" w:rsidP="00E31879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10 Recommendations</w:t>
      </w:r>
    </w:p>
    <w:p w:rsidR="00E31879" w:rsidRPr="00E31879" w:rsidRDefault="00E31879" w:rsidP="00E31879">
      <w:pPr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E31879">
        <w:rPr>
          <w:rFonts w:ascii="Arial" w:eastAsia="Times New Roman" w:hAnsi="Arial" w:cs="Arial"/>
          <w:color w:val="000000"/>
          <w:sz w:val="21"/>
          <w:szCs w:val="21"/>
        </w:rPr>
        <w:t>Cannot edit in read-only editor (occurred 6 times)</w:t>
      </w:r>
    </w:p>
    <w:p w:rsidR="00A97E42" w:rsidRDefault="00A97E42"/>
    <w:sectPr w:rsidR="00A97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1879" w:rsidRDefault="00E31879" w:rsidP="00E31879">
      <w:pPr>
        <w:spacing w:after="0" w:line="240" w:lineRule="auto"/>
      </w:pPr>
      <w:r>
        <w:separator/>
      </w:r>
    </w:p>
  </w:endnote>
  <w:endnote w:type="continuationSeparator" w:id="0">
    <w:p w:rsidR="00E31879" w:rsidRDefault="00E31879" w:rsidP="00E31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879" w:rsidRDefault="00E31879" w:rsidP="00E31879">
      <w:pPr>
        <w:spacing w:after="0" w:line="240" w:lineRule="auto"/>
      </w:pPr>
      <w:r>
        <w:separator/>
      </w:r>
    </w:p>
  </w:footnote>
  <w:footnote w:type="continuationSeparator" w:id="0">
    <w:p w:rsidR="00E31879" w:rsidRDefault="00E31879" w:rsidP="00E318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E7D46"/>
    <w:multiLevelType w:val="multilevel"/>
    <w:tmpl w:val="555AC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F00420"/>
    <w:multiLevelType w:val="multilevel"/>
    <w:tmpl w:val="C1D248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7474E7"/>
    <w:multiLevelType w:val="multilevel"/>
    <w:tmpl w:val="30942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C77869"/>
    <w:multiLevelType w:val="multilevel"/>
    <w:tmpl w:val="669E1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65162E"/>
    <w:multiLevelType w:val="multilevel"/>
    <w:tmpl w:val="4A6A3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9CB6263"/>
    <w:multiLevelType w:val="multilevel"/>
    <w:tmpl w:val="7C6CC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DE73D5"/>
    <w:multiLevelType w:val="multilevel"/>
    <w:tmpl w:val="28EEA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DexNLA0Mjc3MLdU0lEKTi0uzszPAykwrAUAiRjzWiwAAAA="/>
  </w:docVars>
  <w:rsids>
    <w:rsidRoot w:val="00EE6F5A"/>
    <w:rsid w:val="00A97E42"/>
    <w:rsid w:val="00E31879"/>
    <w:rsid w:val="00EE6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64662B"/>
  <w15:chartTrackingRefBased/>
  <w15:docId w15:val="{78083314-9394-489F-9D51-72093349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3187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E318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3187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31879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sonormal0">
    <w:name w:val="msonormal"/>
    <w:basedOn w:val="Normal"/>
    <w:rsid w:val="00E318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uitypography-root">
    <w:name w:val="muitypography-root"/>
    <w:basedOn w:val="Normal"/>
    <w:rsid w:val="00E318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uitypography-root1">
    <w:name w:val="muitypography-root1"/>
    <w:basedOn w:val="DefaultParagraphFont"/>
    <w:rsid w:val="00E31879"/>
  </w:style>
  <w:style w:type="character" w:styleId="Hyperlink">
    <w:name w:val="Hyperlink"/>
    <w:basedOn w:val="DefaultParagraphFont"/>
    <w:uiPriority w:val="99"/>
    <w:semiHidden/>
    <w:unhideWhenUsed/>
    <w:rsid w:val="00E3187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31879"/>
    <w:rPr>
      <w:color w:val="800080"/>
      <w:u w:val="single"/>
    </w:rPr>
  </w:style>
  <w:style w:type="character" w:customStyle="1" w:styleId="anchor-link">
    <w:name w:val="anchor-link"/>
    <w:basedOn w:val="DefaultParagraphFont"/>
    <w:rsid w:val="00E31879"/>
  </w:style>
  <w:style w:type="paragraph" w:styleId="NormalWeb">
    <w:name w:val="Normal (Web)"/>
    <w:basedOn w:val="Normal"/>
    <w:uiPriority w:val="99"/>
    <w:semiHidden/>
    <w:unhideWhenUsed/>
    <w:rsid w:val="00E318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3187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18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187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31879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E31879"/>
  </w:style>
  <w:style w:type="character" w:customStyle="1" w:styleId="mtk9">
    <w:name w:val="mtk9"/>
    <w:basedOn w:val="DefaultParagraphFont"/>
    <w:rsid w:val="00E31879"/>
  </w:style>
  <w:style w:type="character" w:customStyle="1" w:styleId="mtk1">
    <w:name w:val="mtk1"/>
    <w:basedOn w:val="DefaultParagraphFont"/>
    <w:rsid w:val="00E31879"/>
  </w:style>
  <w:style w:type="character" w:customStyle="1" w:styleId="mtk5">
    <w:name w:val="mtk5"/>
    <w:basedOn w:val="DefaultParagraphFont"/>
    <w:rsid w:val="00E31879"/>
  </w:style>
  <w:style w:type="character" w:customStyle="1" w:styleId="mtk6">
    <w:name w:val="mtk6"/>
    <w:basedOn w:val="DefaultParagraphFont"/>
    <w:rsid w:val="00E31879"/>
  </w:style>
  <w:style w:type="character" w:customStyle="1" w:styleId="desktop-only">
    <w:name w:val="desktop-only"/>
    <w:basedOn w:val="DefaultParagraphFont"/>
    <w:rsid w:val="00E31879"/>
  </w:style>
  <w:style w:type="character" w:customStyle="1" w:styleId="stylestabtitle-sc-16qi5c6-14">
    <w:name w:val="styles__tabtitle-sc-16qi5c6-14"/>
    <w:basedOn w:val="DefaultParagraphFont"/>
    <w:rsid w:val="00E31879"/>
  </w:style>
  <w:style w:type="character" w:customStyle="1" w:styleId="mtk8">
    <w:name w:val="mtk8"/>
    <w:basedOn w:val="DefaultParagraphFont"/>
    <w:rsid w:val="00E31879"/>
  </w:style>
  <w:style w:type="character" w:customStyle="1" w:styleId="stylescodedownloader-sc-16qi5c6-28">
    <w:name w:val="styles__codedownloader-sc-16qi5c6-28"/>
    <w:basedOn w:val="DefaultParagraphFont"/>
    <w:rsid w:val="00E31879"/>
  </w:style>
  <w:style w:type="character" w:customStyle="1" w:styleId="katex">
    <w:name w:val="katex"/>
    <w:basedOn w:val="DefaultParagraphFont"/>
    <w:rsid w:val="00E31879"/>
  </w:style>
  <w:style w:type="character" w:customStyle="1" w:styleId="katex-mathml">
    <w:name w:val="katex-mathml"/>
    <w:basedOn w:val="DefaultParagraphFont"/>
    <w:rsid w:val="00E31879"/>
  </w:style>
  <w:style w:type="character" w:customStyle="1" w:styleId="katex-html">
    <w:name w:val="katex-html"/>
    <w:basedOn w:val="DefaultParagraphFont"/>
    <w:rsid w:val="00E31879"/>
  </w:style>
  <w:style w:type="character" w:customStyle="1" w:styleId="strut">
    <w:name w:val="strut"/>
    <w:basedOn w:val="DefaultParagraphFont"/>
    <w:rsid w:val="00E31879"/>
  </w:style>
  <w:style w:type="character" w:customStyle="1" w:styleId="base">
    <w:name w:val="base"/>
    <w:basedOn w:val="DefaultParagraphFont"/>
    <w:rsid w:val="00E31879"/>
  </w:style>
  <w:style w:type="character" w:customStyle="1" w:styleId="mord">
    <w:name w:val="mord"/>
    <w:basedOn w:val="DefaultParagraphFont"/>
    <w:rsid w:val="00E31879"/>
  </w:style>
  <w:style w:type="character" w:customStyle="1" w:styleId="mopen">
    <w:name w:val="mopen"/>
    <w:basedOn w:val="DefaultParagraphFont"/>
    <w:rsid w:val="00E31879"/>
  </w:style>
  <w:style w:type="character" w:customStyle="1" w:styleId="vlist">
    <w:name w:val="vlist"/>
    <w:basedOn w:val="DefaultParagraphFont"/>
    <w:rsid w:val="00E31879"/>
  </w:style>
  <w:style w:type="character" w:customStyle="1" w:styleId="fontsize-ensurer">
    <w:name w:val="fontsize-ensurer"/>
    <w:basedOn w:val="DefaultParagraphFont"/>
    <w:rsid w:val="00E31879"/>
  </w:style>
  <w:style w:type="character" w:customStyle="1" w:styleId="reset-textstyle">
    <w:name w:val="reset-textstyle"/>
    <w:basedOn w:val="DefaultParagraphFont"/>
    <w:rsid w:val="00E31879"/>
  </w:style>
  <w:style w:type="character" w:customStyle="1" w:styleId="mbin">
    <w:name w:val="mbin"/>
    <w:basedOn w:val="DefaultParagraphFont"/>
    <w:rsid w:val="00E31879"/>
  </w:style>
  <w:style w:type="character" w:customStyle="1" w:styleId="baseline-fix">
    <w:name w:val="baseline-fix"/>
    <w:basedOn w:val="DefaultParagraphFont"/>
    <w:rsid w:val="00E31879"/>
  </w:style>
  <w:style w:type="character" w:customStyle="1" w:styleId="mclose">
    <w:name w:val="mclose"/>
    <w:basedOn w:val="DefaultParagraphFont"/>
    <w:rsid w:val="00E31879"/>
  </w:style>
  <w:style w:type="character" w:customStyle="1" w:styleId="stylestext-sc-142nki3-1">
    <w:name w:val="styles__text-sc-142nki3-1"/>
    <w:basedOn w:val="DefaultParagraphFont"/>
    <w:rsid w:val="00E31879"/>
  </w:style>
  <w:style w:type="character" w:customStyle="1" w:styleId="muibutton-label">
    <w:name w:val="muibutton-label"/>
    <w:basedOn w:val="DefaultParagraphFont"/>
    <w:rsid w:val="00E31879"/>
  </w:style>
  <w:style w:type="character" w:customStyle="1" w:styleId="muibutton-starticon">
    <w:name w:val="muibutton-starticon"/>
    <w:basedOn w:val="DefaultParagraphFont"/>
    <w:rsid w:val="00E31879"/>
  </w:style>
  <w:style w:type="character" w:customStyle="1" w:styleId="mtk7">
    <w:name w:val="mtk7"/>
    <w:basedOn w:val="DefaultParagraphFont"/>
    <w:rsid w:val="00E31879"/>
  </w:style>
  <w:style w:type="character" w:customStyle="1" w:styleId="styleslink-xkmgwv-1">
    <w:name w:val="styles__link-xkmgwv-1"/>
    <w:basedOn w:val="DefaultParagraphFont"/>
    <w:rsid w:val="00E31879"/>
  </w:style>
  <w:style w:type="character" w:customStyle="1" w:styleId="b-some-with-icon">
    <w:name w:val="b-some-with-icon"/>
    <w:basedOn w:val="DefaultParagraphFont"/>
    <w:rsid w:val="00E318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72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29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553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62073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4263469">
                              <w:marLeft w:val="0"/>
                              <w:marRight w:val="0"/>
                              <w:marTop w:val="9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220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396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293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9993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402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3015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36695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236847">
                                                              <w:marLeft w:val="45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71637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38460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4591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45694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97467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84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52350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86555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2347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954306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25"/>
                                                                                                  <w:marBottom w:val="15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5037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264519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4007602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0952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22080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15793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3648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193677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610245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92128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30655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82109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88250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20455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5841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92352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609978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30811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10466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288214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998375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079440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1589790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55963844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0628530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1715514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07828172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2442819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40836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0947122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0976449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483510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7052282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4143728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4049150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132467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8803404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8966568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183719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8713204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592110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3438394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948734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634506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870969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716262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261958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0289376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220000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7878714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13014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969076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3316470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11509822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1426704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8362929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526741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362594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590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032162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6942461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9827174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95772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2256642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242777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020377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8532494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579515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6388146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3283506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7666929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635167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09219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59430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348781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304865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342075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738272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9593480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5509868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771863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43343243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7835586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5697766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10647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8300357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359557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8167891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67668949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46070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42815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04378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5605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892302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22982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73524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907594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674358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20469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5211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158283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4465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47103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068707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20620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393250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673086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489727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2564007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1249487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29181460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316667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98102193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224368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40753352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423066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9534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8344793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7482282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562392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410462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194643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4325067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9807784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357986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3885073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633460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868244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7954674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461349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317670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0585462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311069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9092168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634628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857892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7387214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4410874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9419880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9210458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9013819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213670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110736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1630751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13267417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63501571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69052756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2174251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322293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461846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888527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381220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905130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9093062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129149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9608531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1527978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454863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3106199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0619222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0215253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94947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516554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468807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7178953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25676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021428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784341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6791596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099558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7578024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32271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2608492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8792605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190916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1371526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664424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91790503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3780142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2898249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98818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2064840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10934532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10445078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74222379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2831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9641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7174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682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69541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175015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316430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54693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5541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7312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00260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76480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18717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986964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782980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20142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451092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325535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479368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93232236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0686130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5728761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5790174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6104763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78265598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45425449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76719658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35422900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72522185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4043577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5644320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95810045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9287117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2853143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4318124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  <w:div w:id="92264512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32184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22422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4234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14343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53262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39775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04549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528473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32148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26399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36155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538257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1770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91302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5709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81882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17825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93535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450"/>
                                                                                                              <w:marBottom w:val="375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464431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03797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150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6" w:space="0" w:color="D2D2D6"/>
                                                                                                                        <w:left w:val="single" w:sz="6" w:space="0" w:color="D2D2D6"/>
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<w:right w:val="single" w:sz="6" w:space="0" w:color="D2D2D6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8839900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98586328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6295543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15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4977717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225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15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70473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178379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1169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6054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18417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27716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76792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226949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976190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871428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743081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0890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53555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30255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46295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238912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877828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01123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547700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4843030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2407941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9628663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9817787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9790179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0150722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3219302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8205432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8274287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086334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991432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0542977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5941809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2278818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346572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3017552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0115413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1923896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6294113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550210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293822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4268225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79909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3677988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3983910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744570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735835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256942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4186790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8195973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2235031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59717826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488761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24256683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0047283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719439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8091240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6136925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0102627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641305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8093843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4984584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0956813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3505239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964338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6446624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3776728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096407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841346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6185983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670150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7728215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0289981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2232107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805265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6938138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8673182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438986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383553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9551110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00174153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20332594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156956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18854103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1012861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62797961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97892221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335055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6909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591082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58071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06198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60752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19518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798280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11332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559894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06903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29608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76208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52540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94605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198807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51324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450"/>
                                                                                                              <w:marBottom w:val="45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17606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2123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5380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41134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77593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7393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32226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68632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52308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497760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08750509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6287858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0007007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21670129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6654149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99826370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84922474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6076586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246042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0602363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7387363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3073521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62450683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3777827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203732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58572399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9768020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510170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865113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592371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388290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3659491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205559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9690458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428174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0871557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7396906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  <w:div w:id="174302263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1406232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15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  <w:div w:id="2582161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9655982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5" w:color="D2D2D6"/>
                                                                                                                            <w:bottom w:val="single" w:sz="6" w:space="23" w:color="D2D2D6"/>
                                                                                                                            <w:right w:val="single" w:sz="6" w:space="15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378520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30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333765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15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  <w:div w:id="1815944982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0533010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1392525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81213452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5992737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51643328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623334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398882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443356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4257964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9687315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6295799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0404330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4449975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855398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4172008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3499769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5353193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165651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1256276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3247961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041317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7295041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521869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35544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140608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3738041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<w:div w:id="2054379904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47537131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42692178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91227648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32401809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51067840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203938148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2011523812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164780948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59783466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667754470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165898149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478230533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012219108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318114368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11490889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606157419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032347183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56460871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341201367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327943357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226256919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775640979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<w:div w:id="1180463780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91589050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429153097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704941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01954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71904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54513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8240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9397962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3089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953575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75"/>
                                                                              <w:marBottom w:val="1200"/>
                                                                              <w:divBdr>
                                                                                <w:top w:val="single" w:sz="6" w:space="8" w:color="D2D2D6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7068722">
                                                                                  <w:marLeft w:val="60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5238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03054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0216647">
                                                                                          <w:marLeft w:val="0"/>
                                                                                          <w:marRight w:val="60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699445">
                                                                                              <w:marLeft w:val="0"/>
                                                                                              <w:marRight w:val="30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8125263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8571883">
                                                                                                  <w:marLeft w:val="12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69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Subsequence" TargetMode="External"/><Relationship Id="rId18" Type="http://schemas.openxmlformats.org/officeDocument/2006/relationships/hyperlink" Target="https://www.educative.io/courses/grokking-dynamic-programming-patterns-for-coding-interviews/B8Pq4ZnBN0N" TargetMode="External"/><Relationship Id="rId26" Type="http://schemas.openxmlformats.org/officeDocument/2006/relationships/hyperlink" Target="https://www.educative.io/courses/grokking-dynamic-programming-patterns-for-coding-interviews/B8Pq4ZnBN0N" TargetMode="External"/><Relationship Id="rId39" Type="http://schemas.openxmlformats.org/officeDocument/2006/relationships/control" Target="activeX/activeX8.xml"/><Relationship Id="rId3" Type="http://schemas.openxmlformats.org/officeDocument/2006/relationships/settings" Target="settings.xml"/><Relationship Id="rId21" Type="http://schemas.openxmlformats.org/officeDocument/2006/relationships/image" Target="media/image2.wmf"/><Relationship Id="rId34" Type="http://schemas.openxmlformats.org/officeDocument/2006/relationships/hyperlink" Target="https://www.educative.io/courses/grokking-dynamic-programming-patterns-for-coding-interviews/B8Pq4ZnBN0N" TargetMode="External"/><Relationship Id="rId42" Type="http://schemas.openxmlformats.org/officeDocument/2006/relationships/hyperlink" Target="https://www.educative.io/courses/grokking-dynamic-programming-patterns-for-coding-interviews/B8Pq4ZnBN0N" TargetMode="External"/><Relationship Id="rId47" Type="http://schemas.openxmlformats.org/officeDocument/2006/relationships/control" Target="activeX/activeX11.xml"/><Relationship Id="rId50" Type="http://schemas.openxmlformats.org/officeDocument/2006/relationships/hyperlink" Target="https://www.educative.io/courses/grokking-dynamic-programming-patterns-for-coding-interviews/m27OkE8D08O" TargetMode="External"/><Relationship Id="rId7" Type="http://schemas.openxmlformats.org/officeDocument/2006/relationships/hyperlink" Target="https://www.educative.io/courses/grokking-dynamic-programming-patterns-for-coding-interviews/B8Pq4ZnBN0N" TargetMode="External"/><Relationship Id="rId12" Type="http://schemas.openxmlformats.org/officeDocument/2006/relationships/hyperlink" Target="https://www.educative.io/courses/grokking-dynamic-programming-patterns-for-coding-interviews/B8Pq4ZnBN0N" TargetMode="External"/><Relationship Id="rId17" Type="http://schemas.openxmlformats.org/officeDocument/2006/relationships/hyperlink" Target="https://www.educative.io/courses/grokking-dynamic-programming-patterns-for-coding-interviews/B8Pq4ZnBN0N" TargetMode="External"/><Relationship Id="rId25" Type="http://schemas.openxmlformats.org/officeDocument/2006/relationships/hyperlink" Target="https://www.educative.io/courses/grokking-dynamic-programming-patterns-for-coding-interviews/B8Pq4ZnBN0N" TargetMode="External"/><Relationship Id="rId33" Type="http://schemas.openxmlformats.org/officeDocument/2006/relationships/image" Target="media/image3.png"/><Relationship Id="rId38" Type="http://schemas.openxmlformats.org/officeDocument/2006/relationships/control" Target="activeX/activeX7.xml"/><Relationship Id="rId46" Type="http://schemas.openxmlformats.org/officeDocument/2006/relationships/control" Target="activeX/activeX10.xml"/><Relationship Id="rId2" Type="http://schemas.openxmlformats.org/officeDocument/2006/relationships/styles" Target="styles.xml"/><Relationship Id="rId16" Type="http://schemas.openxmlformats.org/officeDocument/2006/relationships/hyperlink" Target="https://www.educative.io/courses/grokking-dynamic-programming-patterns-for-coding-interviews/B8Pq4ZnBN0N" TargetMode="External"/><Relationship Id="rId20" Type="http://schemas.openxmlformats.org/officeDocument/2006/relationships/control" Target="activeX/activeX1.xml"/><Relationship Id="rId29" Type="http://schemas.openxmlformats.org/officeDocument/2006/relationships/control" Target="activeX/activeX4.xml"/><Relationship Id="rId41" Type="http://schemas.openxmlformats.org/officeDocument/2006/relationships/hyperlink" Target="https://www.educative.io/courses/grokking-dynamic-programming-patterns-for-coding-interviews/B8Pq4ZnBN0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B8Pq4ZnBN0N" TargetMode="External"/><Relationship Id="rId24" Type="http://schemas.openxmlformats.org/officeDocument/2006/relationships/hyperlink" Target="https://www.educative.io/courses/grokking-dynamic-programming-patterns-for-coding-interviews/B8Pq4ZnBN0N" TargetMode="External"/><Relationship Id="rId32" Type="http://schemas.openxmlformats.org/officeDocument/2006/relationships/control" Target="activeX/activeX6.xml"/><Relationship Id="rId37" Type="http://schemas.openxmlformats.org/officeDocument/2006/relationships/hyperlink" Target="https://www.educative.io/courses/grokking-dynamic-programming-patterns-for-coding-interviews/B8Pq4ZnBN0N" TargetMode="External"/><Relationship Id="rId40" Type="http://schemas.openxmlformats.org/officeDocument/2006/relationships/hyperlink" Target="https://www.educative.io/courses/grokking-dynamic-programming-patterns-for-coding-interviews/B8Pq4ZnBN0N" TargetMode="External"/><Relationship Id="rId45" Type="http://schemas.openxmlformats.org/officeDocument/2006/relationships/control" Target="activeX/activeX9.xm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educative.io/courses/grokking-dynamic-programming-patterns-for-coding-interviews/B8Pq4ZnBN0N" TargetMode="External"/><Relationship Id="rId23" Type="http://schemas.openxmlformats.org/officeDocument/2006/relationships/hyperlink" Target="https://www.educative.io/courses/grokking-dynamic-programming-patterns-for-coding-interviews/B8Pq4ZnBN0N" TargetMode="External"/><Relationship Id="rId28" Type="http://schemas.openxmlformats.org/officeDocument/2006/relationships/control" Target="activeX/activeX3.xml"/><Relationship Id="rId36" Type="http://schemas.openxmlformats.org/officeDocument/2006/relationships/hyperlink" Target="https://www.educative.io/courses/grokking-dynamic-programming-patterns-for-coding-interviews/B8Pq4ZnBN0N" TargetMode="External"/><Relationship Id="rId49" Type="http://schemas.openxmlformats.org/officeDocument/2006/relationships/hyperlink" Target="https://www.educative.io/courses/grokking-dynamic-programming-patterns-for-coding-interviews/RMkk7NwE44R" TargetMode="External"/><Relationship Id="rId10" Type="http://schemas.openxmlformats.org/officeDocument/2006/relationships/hyperlink" Target="https://www.educative.io/courses/grokking-dynamic-programming-patterns-for-coding-interviews/B8Pq4ZnBN0N" TargetMode="External"/><Relationship Id="rId19" Type="http://schemas.openxmlformats.org/officeDocument/2006/relationships/image" Target="media/image1.wmf"/><Relationship Id="rId31" Type="http://schemas.openxmlformats.org/officeDocument/2006/relationships/control" Target="activeX/activeX5.xml"/><Relationship Id="rId44" Type="http://schemas.openxmlformats.org/officeDocument/2006/relationships/hyperlink" Target="https://www.educative.io/courses/grokking-dynamic-programming-patterns-for-coding-interviews/B8Pq4ZnBN0N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B8Pq4ZnBN0N" TargetMode="External"/><Relationship Id="rId14" Type="http://schemas.openxmlformats.org/officeDocument/2006/relationships/hyperlink" Target="https://www.educative.io/courses/grokking-dynamic-programming-patterns-for-coding-interviews/B8Pq4ZnBN0N" TargetMode="External"/><Relationship Id="rId22" Type="http://schemas.openxmlformats.org/officeDocument/2006/relationships/control" Target="activeX/activeX2.xml"/><Relationship Id="rId27" Type="http://schemas.openxmlformats.org/officeDocument/2006/relationships/hyperlink" Target="https://www.educative.io/courses/grokking-dynamic-programming-patterns-for-coding-interviews/B8Pq4ZnBN0N" TargetMode="External"/><Relationship Id="rId30" Type="http://schemas.openxmlformats.org/officeDocument/2006/relationships/hyperlink" Target="https://www.educative.io/courses/grokking-dynamic-programming-patterns-for-coding-interviews/B8Pq4ZnBN0N" TargetMode="External"/><Relationship Id="rId35" Type="http://schemas.openxmlformats.org/officeDocument/2006/relationships/hyperlink" Target="https://www.educative.io/courses/grokking-dynamic-programming-patterns-for-coding-interviews/B8Pq4ZnBN0N" TargetMode="External"/><Relationship Id="rId43" Type="http://schemas.openxmlformats.org/officeDocument/2006/relationships/hyperlink" Target="https://www.educative.io/courses/grokking-dynamic-programming-patterns-for-coding-interviews/B8Pq4ZnBN0N" TargetMode="External"/><Relationship Id="rId48" Type="http://schemas.openxmlformats.org/officeDocument/2006/relationships/control" Target="activeX/activeX12.xml"/><Relationship Id="rId8" Type="http://schemas.openxmlformats.org/officeDocument/2006/relationships/hyperlink" Target="https://www.educative.io/courses/grokking-dynamic-programming-patterns-for-coding-interviews/B8Pq4ZnBN0N" TargetMode="External"/><Relationship Id="rId51" Type="http://schemas.openxmlformats.org/officeDocument/2006/relationships/hyperlink" Target="https://discuss.educative.io/c/grokking-dynamic-programming-patterns-for-coding-interviews-design-gurus/pattern-5-longest-common-substring-longest-common-subsequence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682</Words>
  <Characters>9591</Characters>
  <Application>Microsoft Office Word</Application>
  <DocSecurity>0</DocSecurity>
  <Lines>79</Lines>
  <Paragraphs>22</Paragraphs>
  <ScaleCrop>false</ScaleCrop>
  <Company>Mindtree Ltd</Company>
  <LinksUpToDate>false</LinksUpToDate>
  <CharactersWithSpaces>1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2</cp:revision>
  <dcterms:created xsi:type="dcterms:W3CDTF">2020-06-09T23:04:00Z</dcterms:created>
  <dcterms:modified xsi:type="dcterms:W3CDTF">2020-06-09T23:07:00Z</dcterms:modified>
</cp:coreProperties>
</file>